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378" w:type="dxa"/>
        <w:tblInd w:w="112" w:type="dxa"/>
        <w:tblLayout w:type="fixed"/>
        <w:tblLook w:val="01E0"/>
      </w:tblPr>
      <w:tblGrid>
        <w:gridCol w:w="3290"/>
        <w:gridCol w:w="1843"/>
        <w:gridCol w:w="2552"/>
        <w:gridCol w:w="2693"/>
      </w:tblGrid>
      <w:tr w:rsidR="00DA7057" w:rsidRPr="00E43E37" w:rsidTr="00225CDA">
        <w:trPr>
          <w:trHeight w:val="2269"/>
        </w:trPr>
        <w:tc>
          <w:tcPr>
            <w:tcW w:w="3290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ind w:left="200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Утверждаю»:</w:t>
            </w:r>
          </w:p>
          <w:p w:rsidR="00225CDA" w:rsidRDefault="00225CDA" w:rsidP="00225CDA">
            <w:pPr>
              <w:pStyle w:val="TableParagraph"/>
              <w:spacing w:before="74"/>
              <w:ind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Вице президент</w:t>
            </w:r>
          </w:p>
          <w:p w:rsidR="00DA7057" w:rsidRPr="00E43E37" w:rsidRDefault="00225CDA" w:rsidP="00225CDA">
            <w:pPr>
              <w:pStyle w:val="TableParagraph"/>
              <w:spacing w:before="74"/>
              <w:ind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 xml:space="preserve"> </w:t>
            </w:r>
            <w:r w:rsidR="00696119" w:rsidRPr="00C42264">
              <w:rPr>
                <w:sz w:val="24"/>
                <w:szCs w:val="24"/>
              </w:rPr>
              <w:t>-</w:t>
            </w:r>
            <w:r w:rsidR="00696119">
              <w:rPr>
                <w:sz w:val="24"/>
                <w:szCs w:val="24"/>
              </w:rPr>
              <w:t>Россия</w:t>
            </w:r>
          </w:p>
          <w:p w:rsidR="00DA7057" w:rsidRPr="00E43E37" w:rsidRDefault="00225CDA" w:rsidP="00225CDA">
            <w:pPr>
              <w:pStyle w:val="TableParagraph"/>
              <w:tabs>
                <w:tab w:val="left" w:pos="1044"/>
              </w:tabs>
              <w:spacing w:before="65"/>
              <w:ind w:left="20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u w:val="single"/>
              </w:rPr>
              <w:t>__________Клиницкая</w:t>
            </w:r>
            <w:proofErr w:type="spellEnd"/>
            <w:r>
              <w:rPr>
                <w:sz w:val="24"/>
                <w:szCs w:val="24"/>
                <w:u w:val="single"/>
              </w:rPr>
              <w:t xml:space="preserve"> Е.В.</w:t>
            </w:r>
          </w:p>
          <w:p w:rsidR="00DA7057" w:rsidRPr="00E43E37" w:rsidRDefault="00DA7057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A7057" w:rsidRPr="00C42264" w:rsidRDefault="00225CDA" w:rsidP="00225CDA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10235</wp:posOffset>
                  </wp:positionH>
                  <wp:positionV relativeFrom="paragraph">
                    <wp:posOffset>-247650</wp:posOffset>
                  </wp:positionV>
                  <wp:extent cx="1962150" cy="1962150"/>
                  <wp:effectExtent l="0" t="0" r="0" b="0"/>
                  <wp:wrapNone/>
                  <wp:docPr id="1" name="Рисунок 0" descr="WPSA logo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PSA logo (1)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52" w:type="dxa"/>
          </w:tcPr>
          <w:p w:rsidR="00DA7057" w:rsidRPr="00E43E37" w:rsidRDefault="00DA7057" w:rsidP="00446A3B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E43E37" w:rsidRDefault="00DA7057" w:rsidP="00446A3B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610827" w:rsidRPr="00E43E37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  <w:r w:rsidR="00DA7057" w:rsidRPr="00E43E37">
              <w:rPr>
                <w:sz w:val="24"/>
                <w:szCs w:val="24"/>
              </w:rPr>
              <w:t>Представитель</w:t>
            </w:r>
          </w:p>
          <w:p w:rsidR="00696119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</w:p>
          <w:p w:rsidR="00610827" w:rsidRPr="00E43E37" w:rsidRDefault="00DA7057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 w:rsidR="00225CDA">
              <w:rPr>
                <w:sz w:val="24"/>
                <w:szCs w:val="24"/>
              </w:rPr>
              <w:t xml:space="preserve">          </w:t>
            </w:r>
            <w:r w:rsidR="00696119">
              <w:rPr>
                <w:sz w:val="24"/>
                <w:szCs w:val="24"/>
              </w:rPr>
              <w:t>Ярославской области</w:t>
            </w:r>
          </w:p>
          <w:p w:rsidR="00DA7057" w:rsidRPr="00E43E37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</w:t>
            </w:r>
            <w:r w:rsidR="00696119">
              <w:rPr>
                <w:sz w:val="24"/>
                <w:szCs w:val="24"/>
              </w:rPr>
              <w:t>Е. В. Клиницкая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</w:pPr>
    </w:p>
    <w:p w:rsidR="00E43E37" w:rsidRPr="00E43E37" w:rsidRDefault="006823ED" w:rsidP="00E43E37">
      <w:pPr>
        <w:pStyle w:val="1"/>
        <w:spacing w:before="89"/>
        <w:ind w:left="4518" w:right="4491"/>
      </w:pPr>
      <w:r w:rsidRPr="00E43E37">
        <w:t>Положение</w:t>
      </w:r>
    </w:p>
    <w:p w:rsidR="0085130E" w:rsidRPr="00E43E37" w:rsidRDefault="004273BD" w:rsidP="0085130E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>Межрегиональные открытые сборы</w:t>
      </w:r>
      <w:r w:rsidR="003F2077">
        <w:rPr>
          <w:sz w:val="28"/>
          <w:szCs w:val="28"/>
        </w:rPr>
        <w:t xml:space="preserve"> </w:t>
      </w:r>
      <w:r w:rsidR="0085130E">
        <w:rPr>
          <w:sz w:val="28"/>
          <w:szCs w:val="28"/>
        </w:rPr>
        <w:t>"</w:t>
      </w:r>
      <w:r w:rsidR="003F2077">
        <w:rPr>
          <w:sz w:val="28"/>
          <w:szCs w:val="28"/>
        </w:rPr>
        <w:t>Крещенские Забавы</w:t>
      </w:r>
      <w:r w:rsidR="0085130E">
        <w:rPr>
          <w:sz w:val="28"/>
          <w:szCs w:val="28"/>
        </w:rPr>
        <w:t>",</w:t>
      </w:r>
    </w:p>
    <w:p w:rsidR="0098415C" w:rsidRDefault="006823ED" w:rsidP="00C90C77">
      <w:pPr>
        <w:pStyle w:val="2"/>
        <w:ind w:left="0" w:firstLine="0"/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</w:t>
      </w:r>
      <w:proofErr w:type="spellStart"/>
      <w:r w:rsidR="004273BD">
        <w:rPr>
          <w:sz w:val="28"/>
          <w:szCs w:val="28"/>
        </w:rPr>
        <w:t>пауэрспорту</w:t>
      </w:r>
      <w:proofErr w:type="spellEnd"/>
      <w:r w:rsidR="004273BD">
        <w:rPr>
          <w:sz w:val="28"/>
          <w:szCs w:val="28"/>
        </w:rPr>
        <w:t>: двоеборье; строгий подъём</w:t>
      </w:r>
      <w:r w:rsidR="00AC765B">
        <w:rPr>
          <w:sz w:val="28"/>
          <w:szCs w:val="28"/>
        </w:rPr>
        <w:t xml:space="preserve"> на бицепс</w:t>
      </w:r>
      <w:r w:rsidR="0098415C">
        <w:rPr>
          <w:sz w:val="28"/>
          <w:szCs w:val="28"/>
        </w:rPr>
        <w:t xml:space="preserve">, </w:t>
      </w:r>
      <w:r w:rsidR="004273BD">
        <w:rPr>
          <w:sz w:val="28"/>
          <w:szCs w:val="28"/>
        </w:rPr>
        <w:t>русский бицепс</w:t>
      </w:r>
    </w:p>
    <w:p w:rsidR="00E43E37" w:rsidRPr="00E43E37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версии </w:t>
      </w:r>
      <w:r w:rsidR="00225CDA">
        <w:rPr>
          <w:sz w:val="28"/>
          <w:szCs w:val="28"/>
        </w:rPr>
        <w:t xml:space="preserve">Ассоциации силовых видов спорта </w:t>
      </w:r>
      <w:r w:rsidRPr="00E43E37">
        <w:rPr>
          <w:sz w:val="28"/>
          <w:szCs w:val="28"/>
        </w:rPr>
        <w:t>«</w:t>
      </w:r>
      <w:r w:rsidR="00225CDA">
        <w:rPr>
          <w:sz w:val="28"/>
          <w:szCs w:val="28"/>
          <w:lang w:val="en-US"/>
        </w:rPr>
        <w:t>WPSA</w:t>
      </w:r>
      <w:r w:rsidRPr="00E43E37">
        <w:rPr>
          <w:sz w:val="28"/>
          <w:szCs w:val="28"/>
        </w:rPr>
        <w:t>»</w:t>
      </w:r>
    </w:p>
    <w:p w:rsidR="00E43E37" w:rsidRPr="00E43E37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85130E" w:rsidRDefault="0085130E" w:rsidP="0085130E">
      <w:pPr>
        <w:pStyle w:val="a5"/>
        <w:tabs>
          <w:tab w:val="left" w:pos="426"/>
        </w:tabs>
        <w:ind w:right="132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E43E37">
        <w:rPr>
          <w:sz w:val="24"/>
          <w:szCs w:val="24"/>
        </w:rPr>
        <w:t>в</w:t>
      </w:r>
      <w:r>
        <w:rPr>
          <w:sz w:val="24"/>
          <w:szCs w:val="24"/>
        </w:rPr>
        <w:t xml:space="preserve">ыявление сильнейших спортсменов в регионах </w:t>
      </w:r>
      <w:r w:rsidRPr="00E43E37">
        <w:rPr>
          <w:sz w:val="24"/>
          <w:szCs w:val="24"/>
        </w:rPr>
        <w:t>и присвоение спортивны</w:t>
      </w:r>
      <w:r>
        <w:rPr>
          <w:sz w:val="24"/>
          <w:szCs w:val="24"/>
        </w:rPr>
        <w:t xml:space="preserve">х разрядов и званий включительно </w:t>
      </w:r>
      <w:r w:rsidR="003F2077">
        <w:rPr>
          <w:sz w:val="24"/>
          <w:szCs w:val="24"/>
        </w:rPr>
        <w:t xml:space="preserve">до </w:t>
      </w:r>
      <w:r w:rsidR="009F2BC7">
        <w:rPr>
          <w:sz w:val="24"/>
          <w:szCs w:val="24"/>
        </w:rPr>
        <w:t>МС</w:t>
      </w:r>
      <w:r w:rsidR="004273BD">
        <w:rPr>
          <w:sz w:val="24"/>
          <w:szCs w:val="24"/>
        </w:rPr>
        <w:t>МК</w:t>
      </w:r>
      <w:r w:rsidR="003F2077">
        <w:rPr>
          <w:sz w:val="24"/>
          <w:szCs w:val="24"/>
        </w:rPr>
        <w:t xml:space="preserve"> для спортсменов, имеющих разряд</w:t>
      </w:r>
      <w:r>
        <w:rPr>
          <w:sz w:val="24"/>
          <w:szCs w:val="24"/>
        </w:rPr>
        <w:t xml:space="preserve"> </w:t>
      </w:r>
      <w:r w:rsidR="003F2077">
        <w:rPr>
          <w:sz w:val="24"/>
          <w:szCs w:val="24"/>
        </w:rPr>
        <w:t>К</w:t>
      </w:r>
      <w:r>
        <w:rPr>
          <w:sz w:val="24"/>
          <w:szCs w:val="24"/>
        </w:rPr>
        <w:t>МС на момент</w:t>
      </w:r>
      <w:r w:rsidR="00192DB1">
        <w:rPr>
          <w:sz w:val="24"/>
          <w:szCs w:val="24"/>
        </w:rPr>
        <w:t xml:space="preserve"> мероприятия</w:t>
      </w:r>
      <w:r>
        <w:rPr>
          <w:sz w:val="24"/>
          <w:szCs w:val="24"/>
        </w:rPr>
        <w:t>, включительно до МС  для спортсменов, имеющих разряды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</w:t>
      </w:r>
      <w:r w:rsidR="00864071">
        <w:rPr>
          <w:sz w:val="24"/>
          <w:szCs w:val="24"/>
        </w:rPr>
        <w:t xml:space="preserve"> межрегиональных </w:t>
      </w:r>
      <w:r w:rsidRPr="00E43E37">
        <w:rPr>
          <w:sz w:val="24"/>
          <w:szCs w:val="24"/>
        </w:rPr>
        <w:t xml:space="preserve"> рекордов по версии</w:t>
      </w:r>
      <w:r w:rsidR="00225CDA" w:rsidRPr="00EA7EC7">
        <w:rPr>
          <w:sz w:val="24"/>
          <w:szCs w:val="24"/>
        </w:rPr>
        <w:t xml:space="preserve"> </w:t>
      </w:r>
      <w:r w:rsidR="00225CDA">
        <w:rPr>
          <w:sz w:val="24"/>
          <w:szCs w:val="24"/>
          <w:lang w:val="en-US"/>
        </w:rPr>
        <w:t>WPSA</w:t>
      </w:r>
      <w:r w:rsidR="003F2077">
        <w:rPr>
          <w:sz w:val="24"/>
          <w:szCs w:val="24"/>
        </w:rPr>
        <w:t xml:space="preserve"> при участии спортсменов из других регионов</w:t>
      </w:r>
      <w:r w:rsidRPr="00E43E37">
        <w:rPr>
          <w:sz w:val="24"/>
          <w:szCs w:val="24"/>
        </w:rPr>
        <w:t xml:space="preserve"> 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8D108D" w:rsidRPr="00225CDA" w:rsidRDefault="006823ED" w:rsidP="00225CDA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="00225CDA">
        <w:rPr>
          <w:sz w:val="24"/>
          <w:szCs w:val="24"/>
        </w:rPr>
        <w:t>жизни</w:t>
      </w:r>
      <w:r w:rsidR="008D108D" w:rsidRPr="00225CDA">
        <w:rPr>
          <w:sz w:val="24"/>
          <w:szCs w:val="24"/>
        </w:rPr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="00192DB1">
        <w:t xml:space="preserve"> мероприятия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92DB1" w:rsidRPr="005341DB" w:rsidRDefault="00192DB1" w:rsidP="00192DB1">
      <w:pPr>
        <w:adjustRightInd w:val="0"/>
        <w:jc w:val="both"/>
        <w:rPr>
          <w:sz w:val="24"/>
          <w:szCs w:val="24"/>
        </w:rPr>
      </w:pPr>
      <w:r w:rsidRPr="005341DB">
        <w:rPr>
          <w:sz w:val="24"/>
          <w:szCs w:val="24"/>
        </w:rPr>
        <w:t xml:space="preserve">Общее руководство </w:t>
      </w:r>
      <w:r>
        <w:rPr>
          <w:sz w:val="24"/>
          <w:szCs w:val="24"/>
        </w:rPr>
        <w:t xml:space="preserve">спортивными лично-командными сборами (далее мероприятие) </w:t>
      </w:r>
      <w:r w:rsidRPr="005341DB">
        <w:rPr>
          <w:sz w:val="24"/>
          <w:szCs w:val="24"/>
        </w:rPr>
        <w:t xml:space="preserve">осуществляет региональный представитель </w:t>
      </w:r>
      <w:r w:rsidRPr="005341DB">
        <w:rPr>
          <w:sz w:val="24"/>
          <w:szCs w:val="24"/>
          <w:lang w:val="en-US"/>
        </w:rPr>
        <w:t>WPSA</w:t>
      </w:r>
      <w:r w:rsidRPr="005341DB">
        <w:rPr>
          <w:sz w:val="24"/>
          <w:szCs w:val="24"/>
        </w:rPr>
        <w:t xml:space="preserve"> в лице </w:t>
      </w:r>
      <w:proofErr w:type="spellStart"/>
      <w:r w:rsidRPr="005341DB">
        <w:rPr>
          <w:sz w:val="24"/>
          <w:szCs w:val="24"/>
        </w:rPr>
        <w:t>Клиницкой</w:t>
      </w:r>
      <w:proofErr w:type="spellEnd"/>
      <w:r w:rsidRPr="005341DB">
        <w:rPr>
          <w:sz w:val="24"/>
          <w:szCs w:val="24"/>
        </w:rPr>
        <w:t xml:space="preserve"> Е. В.</w:t>
      </w:r>
      <w:r>
        <w:rPr>
          <w:sz w:val="24"/>
          <w:szCs w:val="24"/>
        </w:rPr>
        <w:t xml:space="preserve"> В процессе </w:t>
      </w:r>
      <w:r w:rsidR="003F2077">
        <w:rPr>
          <w:sz w:val="24"/>
          <w:szCs w:val="24"/>
        </w:rPr>
        <w:t>открытой тренировки предусмотрены  элементы соревнований и выявление</w:t>
      </w:r>
      <w:r>
        <w:rPr>
          <w:sz w:val="24"/>
          <w:szCs w:val="24"/>
        </w:rPr>
        <w:t xml:space="preserve"> победителей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4273BD" w:rsidRDefault="004273BD" w:rsidP="0085130E">
      <w:pPr>
        <w:pStyle w:val="a3"/>
        <w:ind w:left="152"/>
        <w:jc w:val="both"/>
        <w:rPr>
          <w:b/>
        </w:rPr>
      </w:pPr>
    </w:p>
    <w:p w:rsidR="0085130E" w:rsidRPr="00E43E37" w:rsidRDefault="00192DB1" w:rsidP="0085130E">
      <w:pPr>
        <w:pStyle w:val="a3"/>
        <w:ind w:left="152"/>
        <w:jc w:val="both"/>
      </w:pPr>
      <w:r>
        <w:t>Мероприятие проводи</w:t>
      </w:r>
      <w:r w:rsidR="0085130E" w:rsidRPr="00E43E37">
        <w:t xml:space="preserve">тся </w:t>
      </w:r>
      <w:r w:rsidR="004273BD">
        <w:t>29 января 2022</w:t>
      </w:r>
      <w:r w:rsidR="003F2077">
        <w:t xml:space="preserve"> года</w:t>
      </w:r>
      <w:r w:rsidR="00AC765B">
        <w:t>.</w:t>
      </w:r>
    </w:p>
    <w:p w:rsidR="0085130E" w:rsidRPr="001F6836" w:rsidRDefault="0085130E" w:rsidP="003F2077">
      <w:pPr>
        <w:jc w:val="both"/>
        <w:rPr>
          <w:b/>
          <w:sz w:val="24"/>
        </w:rPr>
      </w:pPr>
      <w:r w:rsidRPr="001F6836">
        <w:t xml:space="preserve">  Место проведения: </w:t>
      </w:r>
      <w:r w:rsidR="003F2077" w:rsidRPr="003F2077">
        <w:rPr>
          <w:color w:val="000000"/>
          <w:sz w:val="24"/>
          <w:szCs w:val="24"/>
          <w:shd w:val="clear" w:color="auto" w:fill="FFFFFF"/>
        </w:rPr>
        <w:t>Ярославская обл., Ярославский район , п.Козьмодемьянск , ул.Центральная , д.36.</w:t>
      </w:r>
    </w:p>
    <w:p w:rsidR="0085130E" w:rsidRDefault="0085130E" w:rsidP="008D108D">
      <w:pPr>
        <w:pStyle w:val="a3"/>
        <w:jc w:val="both"/>
      </w:pPr>
    </w:p>
    <w:p w:rsidR="008D108D" w:rsidRPr="003F2D23" w:rsidRDefault="008D108D" w:rsidP="008D108D">
      <w:pPr>
        <w:pStyle w:val="a3"/>
        <w:jc w:val="both"/>
      </w:pPr>
      <w:r w:rsidRPr="0024721C">
        <w:t>Расписание взвешиваний и выступлений будет составлено на основании предв</w:t>
      </w:r>
      <w:r w:rsidR="0085130E">
        <w:t>а</w:t>
      </w:r>
      <w:r w:rsidR="004273BD">
        <w:t>рительных заявок и доступно с 25</w:t>
      </w:r>
      <w:r w:rsidRPr="0024721C">
        <w:t xml:space="preserve">-го </w:t>
      </w:r>
      <w:r w:rsidR="003F2077">
        <w:t>января</w:t>
      </w:r>
      <w:r w:rsidR="0085130E">
        <w:t xml:space="preserve"> </w:t>
      </w:r>
      <w:r w:rsidR="003F2077">
        <w:t>2021</w:t>
      </w:r>
      <w:r w:rsidRPr="00E43E37">
        <w:t xml:space="preserve"> года в сообществе: </w:t>
      </w:r>
      <w:hyperlink r:id="rId6" w:history="1">
        <w:r>
          <w:rPr>
            <w:rStyle w:val="a6"/>
          </w:rPr>
          <w:t>https://vk.com/yararmlifting76</w:t>
        </w:r>
      </w:hyperlink>
      <w:r w:rsidRPr="00E43E37">
        <w:t>.</w:t>
      </w:r>
      <w:r w:rsidRPr="001F6836">
        <w:rPr>
          <w:b/>
        </w:rPr>
        <w:t xml:space="preserve"> </w:t>
      </w: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192DB1" w:rsidP="00160E78">
      <w:pPr>
        <w:pStyle w:val="a3"/>
        <w:ind w:left="152" w:right="-10"/>
        <w:jc w:val="both"/>
      </w:pPr>
      <w:r>
        <w:t>Соревновательный процесс проводи</w:t>
      </w:r>
      <w:r w:rsidR="006823ED" w:rsidRPr="00E43E37">
        <w:t xml:space="preserve">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823ED"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7" w:history="1">
        <w:r w:rsidR="009D7ABE" w:rsidRPr="00E43E37">
          <w:rPr>
            <w:rStyle w:val="a6"/>
          </w:rPr>
          <w:t>https://www.wpsf.ru/dokumenty/pravila</w:t>
        </w:r>
      </w:hyperlink>
    </w:p>
    <w:p w:rsidR="00E43E37" w:rsidRDefault="00E43E37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AC765B" w:rsidP="00E43E37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>
        <w:t>Весовые</w:t>
      </w:r>
      <w:r w:rsidR="004273BD">
        <w:t xml:space="preserve"> и возрастные</w:t>
      </w:r>
      <w:r>
        <w:t xml:space="preserve"> категории</w:t>
      </w:r>
      <w:r w:rsidR="00E43E37">
        <w:t>:</w:t>
      </w:r>
    </w:p>
    <w:p w:rsidR="00B96504" w:rsidRPr="004273BD" w:rsidRDefault="004273BD" w:rsidP="004273BD">
      <w:pPr>
        <w:pStyle w:val="2"/>
        <w:tabs>
          <w:tab w:val="left" w:pos="567"/>
        </w:tabs>
        <w:spacing w:before="70"/>
        <w:ind w:left="142" w:firstLine="0"/>
        <w:jc w:val="both"/>
      </w:pPr>
      <w:r>
        <w:t>Все возрастные и весовые в соответствии с нормативной таблицей и техническими правилами.</w:t>
      </w:r>
    </w:p>
    <w:p w:rsidR="000E79B7" w:rsidRPr="00864071" w:rsidRDefault="000E79B7" w:rsidP="000E79B7">
      <w:pPr>
        <w:pStyle w:val="a3"/>
        <w:ind w:left="142"/>
        <w:jc w:val="both"/>
      </w:pPr>
      <w:r w:rsidRPr="00864071">
        <w:rPr>
          <w:i/>
        </w:rPr>
        <w:t>Главный судья вправе корректировать число номинаций в соответствии с поданными заявками.</w:t>
      </w:r>
      <w:r w:rsidR="004273BD">
        <w:rPr>
          <w:i/>
        </w:rPr>
        <w:t xml:space="preserve"> При заявках в весовую или возрастную номинацию менее 5</w:t>
      </w:r>
      <w:r w:rsidR="004273BD" w:rsidRPr="00FF30C6">
        <w:rPr>
          <w:i/>
        </w:rPr>
        <w:t xml:space="preserve"> человек, </w:t>
      </w:r>
      <w:r w:rsidR="004273BD">
        <w:rPr>
          <w:i/>
        </w:rPr>
        <w:t>главный судья вправе соединять весовые и возрастные категории в абсолютную категорию для повышения важности соревновательного процесса</w:t>
      </w:r>
      <w:r w:rsidR="004273BD" w:rsidRPr="00FF30C6">
        <w:rPr>
          <w:i/>
        </w:rPr>
        <w:t>!</w:t>
      </w:r>
    </w:p>
    <w:p w:rsidR="006D5D39" w:rsidRDefault="006D5D39" w:rsidP="006D5D39">
      <w:pPr>
        <w:pStyle w:val="a3"/>
        <w:spacing w:before="7"/>
        <w:jc w:val="both"/>
        <w:rPr>
          <w:sz w:val="29"/>
        </w:rPr>
      </w:pPr>
    </w:p>
    <w:p w:rsidR="00F655C6" w:rsidRPr="00E43E37" w:rsidRDefault="00F655C6" w:rsidP="00160E78">
      <w:pPr>
        <w:pStyle w:val="a3"/>
        <w:spacing w:before="1"/>
        <w:ind w:right="-10"/>
        <w:jc w:val="both"/>
      </w:pPr>
    </w:p>
    <w:p w:rsidR="000E79B7" w:rsidRPr="000E79B7" w:rsidRDefault="000E79B7" w:rsidP="000E79B7">
      <w:pPr>
        <w:pStyle w:val="a3"/>
        <w:numPr>
          <w:ilvl w:val="1"/>
          <w:numId w:val="3"/>
        </w:numPr>
        <w:tabs>
          <w:tab w:val="left" w:pos="567"/>
        </w:tabs>
        <w:ind w:left="142" w:right="-10" w:firstLine="0"/>
        <w:jc w:val="both"/>
        <w:rPr>
          <w:b/>
        </w:rPr>
      </w:pPr>
      <w:r w:rsidRPr="000E79B7">
        <w:rPr>
          <w:b/>
        </w:rPr>
        <w:t>Судейство</w:t>
      </w:r>
    </w:p>
    <w:p w:rsidR="000E79B7" w:rsidRDefault="000E79B7" w:rsidP="000E79B7">
      <w:pPr>
        <w:pStyle w:val="a3"/>
        <w:ind w:left="142" w:right="-10"/>
        <w:jc w:val="both"/>
      </w:pPr>
    </w:p>
    <w:p w:rsidR="00F655C6" w:rsidRPr="00E43E37" w:rsidRDefault="006823ED" w:rsidP="000E79B7">
      <w:pPr>
        <w:pStyle w:val="a3"/>
        <w:ind w:left="142" w:right="-10"/>
        <w:jc w:val="both"/>
      </w:pPr>
      <w:r w:rsidRPr="00E43E37">
        <w:t>Каждая команда имеет право предоставить своего судью. Судья должен иметь соответствующую одежду (белая рубашка, темные брюки) и соответствующую судейскую категорию.</w:t>
      </w:r>
    </w:p>
    <w:p w:rsidR="00F655C6" w:rsidRPr="00E43E37" w:rsidRDefault="006823ED" w:rsidP="000E79B7">
      <w:pPr>
        <w:pStyle w:val="a3"/>
        <w:ind w:left="152" w:right="-10"/>
        <w:jc w:val="both"/>
      </w:pPr>
      <w:r w:rsidRPr="00E43E37">
        <w:t xml:space="preserve">К судейству допускаются </w:t>
      </w:r>
      <w:r w:rsidR="0024072E">
        <w:t>только сертифицированные судьи</w:t>
      </w:r>
      <w:r w:rsidRPr="00E43E37">
        <w:t>.</w:t>
      </w:r>
    </w:p>
    <w:p w:rsidR="00F655C6" w:rsidRPr="00E43E37" w:rsidRDefault="00F655C6" w:rsidP="000E79B7">
      <w:pPr>
        <w:pStyle w:val="a3"/>
        <w:ind w:right="-10"/>
        <w:jc w:val="both"/>
      </w:pPr>
    </w:p>
    <w:p w:rsidR="00E03050" w:rsidRPr="00C42264" w:rsidRDefault="006823ED" w:rsidP="000E79B7">
      <w:pPr>
        <w:pStyle w:val="a3"/>
        <w:spacing w:before="1"/>
        <w:ind w:left="152" w:right="-10"/>
        <w:jc w:val="both"/>
      </w:pPr>
      <w:r w:rsidRPr="00E43E37">
        <w:t>Главный судья соревнований –</w:t>
      </w:r>
      <w:r w:rsidR="00A1721E">
        <w:t xml:space="preserve">Власов Дмитрий Александрович </w:t>
      </w:r>
      <w:r w:rsidRPr="00C42264">
        <w:t xml:space="preserve">/ </w:t>
      </w:r>
      <w:r w:rsidR="00A1721E">
        <w:t xml:space="preserve">международная </w:t>
      </w:r>
      <w:r w:rsidRPr="00C42264">
        <w:t xml:space="preserve">категория </w:t>
      </w:r>
    </w:p>
    <w:p w:rsidR="00F655C6" w:rsidRDefault="006823ED" w:rsidP="000E79B7">
      <w:pPr>
        <w:pStyle w:val="a3"/>
        <w:spacing w:before="1"/>
        <w:ind w:left="152" w:right="-10"/>
        <w:jc w:val="both"/>
      </w:pPr>
      <w:r w:rsidRPr="00C42264">
        <w:t xml:space="preserve">Главный секретарь соревнований – </w:t>
      </w:r>
      <w:r w:rsidR="0024072E" w:rsidRPr="00C42264">
        <w:t>Клиницкая Елена Васильевна</w:t>
      </w:r>
      <w:r w:rsidR="00A1721E">
        <w:t xml:space="preserve"> / международная </w:t>
      </w:r>
      <w:r w:rsidR="0024072E">
        <w:t>категория</w:t>
      </w:r>
      <w:r w:rsidRPr="00E43E37">
        <w:t>.</w:t>
      </w:r>
    </w:p>
    <w:p w:rsidR="000E79B7" w:rsidRDefault="000E79B7" w:rsidP="00160E78">
      <w:pPr>
        <w:pStyle w:val="a3"/>
        <w:spacing w:before="1"/>
        <w:ind w:left="152" w:right="-10"/>
        <w:jc w:val="both"/>
      </w:pP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="00192DB1">
        <w:t>мероприятия</w:t>
      </w:r>
      <w:r w:rsidRPr="00E43E37">
        <w:t>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</w:t>
      </w:r>
      <w:r w:rsidR="00192DB1">
        <w:t xml:space="preserve">мероприятии </w:t>
      </w:r>
      <w:r w:rsidRPr="00E43E37">
        <w:t xml:space="preserve">допускаются спортсмены из всех регионов России, ближнего и </w:t>
      </w:r>
      <w:r w:rsidR="003F2077">
        <w:t>дальнего зарубежья, достигшие 18</w:t>
      </w:r>
      <w:r w:rsidRPr="00E43E37">
        <w:t xml:space="preserve"> лет. </w:t>
      </w:r>
      <w:r w:rsidR="000E79B7">
        <w:t>Участники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>Каждый участни</w:t>
      </w:r>
      <w:r w:rsidR="00192DB1">
        <w:t>к перед участием в соревновательном процессе</w:t>
      </w:r>
      <w:r w:rsidRPr="00E43E37">
        <w:t xml:space="preserve"> должен проконсультироваться со своим врачом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</w:t>
      </w:r>
      <w:r w:rsidR="00192DB1">
        <w:t xml:space="preserve">мероприятии </w:t>
      </w:r>
      <w:r w:rsidRPr="00E43E37">
        <w:t xml:space="preserve">только в сопровождении тренера или родителей, либо их законных представителей. Согласие законного представителя на участие несовершеннолетнего в </w:t>
      </w:r>
      <w:r w:rsidR="00192DB1">
        <w:t xml:space="preserve">мероприятии </w:t>
      </w:r>
      <w:r w:rsidRPr="00E43E37">
        <w:t xml:space="preserve">можно скачать на сайте федерации: </w:t>
      </w:r>
      <w:hyperlink r:id="rId8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 xml:space="preserve">Все спортсмены выступают </w:t>
      </w:r>
      <w:r w:rsidR="00192DB1">
        <w:t xml:space="preserve">и тренируются </w:t>
      </w:r>
      <w:r w:rsidRPr="00E43E37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Награждение в личном</w:t>
      </w:r>
      <w:r w:rsidRPr="00E43E37">
        <w:rPr>
          <w:spacing w:val="1"/>
        </w:rPr>
        <w:t xml:space="preserve"> </w:t>
      </w:r>
      <w:r w:rsidRPr="00E43E37">
        <w:t>первенств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4273BD" w:rsidRPr="00E43E37" w:rsidRDefault="004273BD" w:rsidP="00160E78">
      <w:pPr>
        <w:pStyle w:val="a3"/>
        <w:ind w:left="152" w:right="132"/>
        <w:jc w:val="both"/>
      </w:pPr>
      <w:r>
        <w:t xml:space="preserve">Расчёт абсолютного первенства производится по коэффициенту </w:t>
      </w:r>
      <w:proofErr w:type="spellStart"/>
      <w:r>
        <w:t>Вилкса</w:t>
      </w:r>
      <w:proofErr w:type="spellEnd"/>
      <w:r>
        <w:t xml:space="preserve"> или коэффициенту атлетизма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Правило формирования команды и подача командной заявк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7726F5" w:rsidRPr="00CF429E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>Для участия в командном первенстве капитанам команд нужно до</w:t>
      </w:r>
      <w:r w:rsidR="00864071">
        <w:t xml:space="preserve"> </w:t>
      </w:r>
      <w:r w:rsidR="004273BD">
        <w:t>2</w:t>
      </w:r>
      <w:r w:rsidR="003F2077">
        <w:t>4</w:t>
      </w:r>
      <w:r w:rsidR="001245C5">
        <w:t xml:space="preserve"> </w:t>
      </w:r>
      <w:r w:rsidR="004273BD">
        <w:t>января 2022</w:t>
      </w:r>
      <w:r w:rsidR="001245C5">
        <w:t xml:space="preserve"> </w:t>
      </w:r>
      <w:r w:rsidRPr="00E43E37">
        <w:t xml:space="preserve">года подать общую командную заявку на электронную почту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</w:p>
    <w:p w:rsidR="00160E78" w:rsidRDefault="00160E78" w:rsidP="00160E78">
      <w:pPr>
        <w:pStyle w:val="a3"/>
        <w:spacing w:before="1"/>
        <w:ind w:left="152"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Форма</w:t>
      </w:r>
      <w:r w:rsidR="00160E78">
        <w:t xml:space="preserve"> </w:t>
      </w:r>
      <w:r w:rsidRPr="00E43E37">
        <w:t xml:space="preserve">командной заявки размещена на сайте: </w:t>
      </w:r>
      <w:hyperlink r:id="rId9" w:history="1">
        <w:r w:rsidR="00B707C8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B707C8" w:rsidRPr="00B707C8">
        <w:t>5</w:t>
      </w:r>
      <w:r w:rsidRPr="00E43E37">
        <w:t xml:space="preserve">) </w:t>
      </w:r>
      <w:r w:rsidR="00B707C8">
        <w:t>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сле </w:t>
      </w:r>
      <w:r w:rsidR="004273BD">
        <w:t>2</w:t>
      </w:r>
      <w:r w:rsidR="003F2077">
        <w:t>4 января</w:t>
      </w:r>
      <w:r w:rsidR="0085130E">
        <w:t xml:space="preserve"> </w:t>
      </w:r>
      <w:r w:rsidR="004273BD">
        <w:t>2022</w:t>
      </w:r>
      <w:r w:rsidR="001245C5">
        <w:t xml:space="preserve"> </w:t>
      </w:r>
      <w:r w:rsidRPr="00E43E37">
        <w:t>года невозможно внесение никаких корректировок в командную заявку, добавление членов команды или дивизионов ранее заявленным для участия в команде</w:t>
      </w:r>
    </w:p>
    <w:p w:rsidR="00F655C6" w:rsidRDefault="006823ED" w:rsidP="00160E78">
      <w:pPr>
        <w:pStyle w:val="a3"/>
        <w:ind w:left="152" w:right="-10"/>
        <w:jc w:val="both"/>
      </w:pPr>
      <w:r w:rsidRPr="00E43E37">
        <w:t>спортсменам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Независимо от того, выступает спортсмен в личном зачете, или за команду, на каждого спортсмена отдельно должна быть подана онлайн заявка на официальном сайте федерации: </w:t>
      </w:r>
      <w:hyperlink r:id="rId10" w:history="1">
        <w:r w:rsidRPr="000E0432">
          <w:rPr>
            <w:rStyle w:val="a6"/>
          </w:rPr>
          <w:t>https://www.wpsf.ru/zayavka/sorevnovaniya/</w:t>
        </w:r>
      </w:hyperlink>
      <w:r w:rsidRPr="00E43E37">
        <w:t>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В графе «Команда» указывается либо название команды, либо пишется «Лично».</w:t>
      </w: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Командное первенство.</w:t>
      </w: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- 6</w:t>
      </w: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очков, 6 место - 5 очков, и так далее. 10 место и каждое последующее зачетное выступление - 1 очко. 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Pr="00E43E37">
        <w:t>взносы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85130E" w:rsidRDefault="0085130E" w:rsidP="0085130E">
      <w:pPr>
        <w:pStyle w:val="a3"/>
        <w:ind w:left="152"/>
        <w:jc w:val="both"/>
      </w:pPr>
    </w:p>
    <w:p w:rsidR="0085130E" w:rsidRPr="003F2077" w:rsidRDefault="0085130E" w:rsidP="0085130E">
      <w:pPr>
        <w:pStyle w:val="a3"/>
        <w:ind w:left="152"/>
        <w:jc w:val="both"/>
      </w:pPr>
      <w:r w:rsidRPr="00E43E37">
        <w:t xml:space="preserve">Заявки принимаются до </w:t>
      </w:r>
      <w:r w:rsidR="004273BD">
        <w:t>24 января 2022</w:t>
      </w:r>
      <w:r w:rsidRPr="00090AF6">
        <w:t xml:space="preserve"> года</w:t>
      </w:r>
      <w:r w:rsidRPr="00E43E37">
        <w:t xml:space="preserve"> (включительно) посредством </w:t>
      </w:r>
      <w:proofErr w:type="spellStart"/>
      <w:r w:rsidRPr="00E43E37">
        <w:t>онлайн</w:t>
      </w:r>
      <w:proofErr w:type="spellEnd"/>
      <w:r w:rsidRPr="00E43E37">
        <w:t xml:space="preserve"> регистрационной формы</w:t>
      </w:r>
      <w:r>
        <w:t xml:space="preserve">: </w:t>
      </w:r>
      <w:r w:rsidRPr="0028366A">
        <w:t>https://vk.com/yararmlifting76?w=app5619682_-144398066%2523375856</w:t>
      </w:r>
      <w:r w:rsidR="003F2077">
        <w:t xml:space="preserve"> или через официальный сайт </w:t>
      </w:r>
      <w:r w:rsidR="003F2077">
        <w:rPr>
          <w:lang w:val="en-US"/>
        </w:rPr>
        <w:t>WPSA</w:t>
      </w:r>
      <w:r w:rsidR="003F2077">
        <w:t>.</w:t>
      </w:r>
    </w:p>
    <w:p w:rsidR="00A901FF" w:rsidRPr="00E43E37" w:rsidRDefault="00A901FF" w:rsidP="00160E78">
      <w:pPr>
        <w:pStyle w:val="a3"/>
        <w:ind w:left="152"/>
        <w:jc w:val="both"/>
      </w:pPr>
    </w:p>
    <w:p w:rsidR="004273BD" w:rsidRPr="00E43E37" w:rsidRDefault="004273BD" w:rsidP="004273BD">
      <w:pPr>
        <w:pStyle w:val="a3"/>
        <w:numPr>
          <w:ilvl w:val="0"/>
          <w:numId w:val="12"/>
        </w:numPr>
        <w:jc w:val="both"/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Pr="0031400C">
        <w:rPr>
          <w:b/>
        </w:rPr>
        <w:t>1000 рублей</w:t>
      </w:r>
      <w:r>
        <w:t xml:space="preserve">. За каждую последующую номинацию </w:t>
      </w:r>
      <w:r w:rsidRPr="0031400C">
        <w:rPr>
          <w:b/>
        </w:rPr>
        <w:t>750 рублей</w:t>
      </w:r>
      <w:r>
        <w:t>.</w:t>
      </w:r>
    </w:p>
    <w:p w:rsidR="004273BD" w:rsidRDefault="004273BD" w:rsidP="004273BD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 лет и ветеранов от 65</w:t>
      </w:r>
      <w:r w:rsidRPr="00E43E37">
        <w:t xml:space="preserve"> лет и старше составляет </w:t>
      </w:r>
      <w:r w:rsidRPr="0031400C">
        <w:rPr>
          <w:b/>
        </w:rPr>
        <w:t>750 рублей</w:t>
      </w:r>
      <w:r w:rsidRPr="00E43E37">
        <w:t xml:space="preserve">. </w:t>
      </w:r>
      <w:r>
        <w:t xml:space="preserve">За каждую последующую номинацию </w:t>
      </w:r>
      <w:r w:rsidRPr="0031400C">
        <w:rPr>
          <w:b/>
        </w:rPr>
        <w:t>550 рублей</w:t>
      </w:r>
      <w:r>
        <w:t>.</w:t>
      </w:r>
    </w:p>
    <w:p w:rsidR="004273BD" w:rsidRPr="00E43E37" w:rsidRDefault="004273BD" w:rsidP="004273BD">
      <w:pPr>
        <w:pStyle w:val="a3"/>
        <w:ind w:left="152"/>
        <w:jc w:val="both"/>
      </w:pPr>
      <w:r w:rsidRPr="00E43E37">
        <w:t>Для спортсменов с физическими особенностями первой и второй группы инвалидности взнос отсутствует, с условием выступления в одной номинации</w:t>
      </w:r>
      <w:r>
        <w:t>, при предъявлении соответствующих документов</w:t>
      </w:r>
      <w:r w:rsidRPr="00E43E37">
        <w:t xml:space="preserve">. </w:t>
      </w:r>
    </w:p>
    <w:p w:rsidR="0085130E" w:rsidRDefault="0085130E" w:rsidP="00160E78">
      <w:pPr>
        <w:pStyle w:val="a3"/>
        <w:ind w:left="152"/>
        <w:jc w:val="both"/>
      </w:pPr>
    </w:p>
    <w:p w:rsidR="00BF0681" w:rsidRDefault="00BF0681" w:rsidP="00BF0681">
      <w:pPr>
        <w:pStyle w:val="a3"/>
        <w:ind w:left="152" w:right="-10"/>
        <w:jc w:val="both"/>
      </w:pPr>
      <w:r>
        <w:t>Благотворительные с</w:t>
      </w:r>
      <w:r w:rsidRPr="00E43E37">
        <w:t>тартовые взносы не возвращаются и не переносятся на других участников соревнова</w:t>
      </w:r>
      <w:bookmarkStart w:id="0" w:name="_GoBack"/>
      <w:bookmarkEnd w:id="0"/>
      <w:r w:rsidRPr="00E43E37">
        <w:t xml:space="preserve">ний. </w:t>
      </w:r>
    </w:p>
    <w:p w:rsidR="00BF0681" w:rsidRDefault="00BF0681" w:rsidP="00BF0681">
      <w:pPr>
        <w:pStyle w:val="a3"/>
        <w:ind w:left="152"/>
      </w:pPr>
    </w:p>
    <w:p w:rsidR="00BF0681" w:rsidRDefault="00BF0681" w:rsidP="00BF0681">
      <w:pPr>
        <w:pStyle w:val="a3"/>
        <w:ind w:left="152"/>
        <w:jc w:val="both"/>
      </w:pPr>
      <w:r w:rsidRPr="00E43E37">
        <w:t xml:space="preserve">Спортсмены, не подавшие своевременно заявку, оплачивают </w:t>
      </w:r>
      <w:r>
        <w:t xml:space="preserve">благотворительный </w:t>
      </w:r>
      <w:r w:rsidRPr="00E43E37">
        <w:t xml:space="preserve">стартовый взнос </w:t>
      </w:r>
      <w:r w:rsidR="00657A13">
        <w:t xml:space="preserve">на </w:t>
      </w:r>
      <w:r>
        <w:t>5</w:t>
      </w:r>
      <w:r w:rsidRPr="00647042">
        <w:t>00</w:t>
      </w:r>
      <w:r w:rsidRPr="00E43E37">
        <w:t xml:space="preserve"> рублей </w:t>
      </w:r>
      <w:r w:rsidR="00657A13">
        <w:t xml:space="preserve">больше </w:t>
      </w:r>
      <w:r w:rsidRPr="00E43E37">
        <w:t>при прохождении регистрации во время прохождения процедуры взвешивания.</w:t>
      </w:r>
      <w:r>
        <w:t xml:space="preserve"> </w:t>
      </w:r>
    </w:p>
    <w:p w:rsidR="00BF0681" w:rsidRDefault="00BF0681" w:rsidP="00BF0681">
      <w:pPr>
        <w:pStyle w:val="a3"/>
        <w:ind w:left="152"/>
        <w:jc w:val="both"/>
      </w:pPr>
      <w:r>
        <w:t xml:space="preserve">Спортсмены не имеющие надлежащей спортивной формы (смотреть технические правила), </w:t>
      </w:r>
      <w:r w:rsidR="004273BD">
        <w:lastRenderedPageBreak/>
        <w:t>облагаются штрафом в размере 3</w:t>
      </w:r>
      <w:r>
        <w:t>00 рублей.</w:t>
      </w:r>
    </w:p>
    <w:p w:rsidR="00BF0681" w:rsidRDefault="00BF0681" w:rsidP="00BF0681">
      <w:pPr>
        <w:pStyle w:val="a3"/>
        <w:ind w:left="152"/>
        <w:jc w:val="both"/>
      </w:pPr>
    </w:p>
    <w:p w:rsidR="00F655C6" w:rsidRPr="00E43E37" w:rsidRDefault="00F655C6">
      <w:pPr>
        <w:pStyle w:val="a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Регистрация</w:t>
      </w:r>
      <w:r w:rsidRPr="00E43E37">
        <w:rPr>
          <w:spacing w:val="-1"/>
        </w:rPr>
        <w:t xml:space="preserve"> </w:t>
      </w:r>
      <w:r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необходимо оформить и отправить онлайн заявку с официального сайта федерации: </w:t>
      </w:r>
      <w:hyperlink r:id="rId11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>Также существует возможность оформить спортивный разряд до КМС включительно на самом турнире, после проведения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6119" w:rsidRDefault="00696119">
      <w:pPr>
        <w:pStyle w:val="a3"/>
        <w:spacing w:before="60"/>
        <w:ind w:left="152" w:right="510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можно ознакомиться на сайте: </w:t>
      </w:r>
      <w:hyperlink r:id="rId12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F655C6" w:rsidRDefault="00F655C6">
      <w:pPr>
        <w:pStyle w:val="a3"/>
        <w:spacing w:before="6"/>
      </w:pPr>
    </w:p>
    <w:p w:rsidR="006823ED" w:rsidRDefault="006823ED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Договор на участие в</w:t>
      </w:r>
      <w:r w:rsidRPr="00E43E37">
        <w:rPr>
          <w:spacing w:val="-6"/>
        </w:rPr>
        <w:t xml:space="preserve"> </w:t>
      </w:r>
      <w:r w:rsidR="00192DB1">
        <w:t>мероприятии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Факт подписания данной карточки является заключением Договора об участии в </w:t>
      </w:r>
      <w:r w:rsidR="00192DB1">
        <w:t xml:space="preserve">мероприятии </w:t>
      </w:r>
      <w:r w:rsidRPr="00E43E37">
        <w:t>между спортсменом и организаторами. Подписывая</w:t>
      </w:r>
      <w:r w:rsidR="00657A13">
        <w:t xml:space="preserve"> </w:t>
      </w:r>
      <w:r w:rsidRPr="00E43E37">
        <w:t>карточку, спортсмен соглашается со всеми пунктами настоящего положения, а также со вс</w:t>
      </w:r>
      <w:r w:rsidR="00192DB1">
        <w:t>еми пунктами технических правил организации,</w:t>
      </w:r>
      <w:r w:rsidRPr="00E43E37">
        <w:t xml:space="preserve"> всех постановлений, принятых до начала данных </w:t>
      </w:r>
      <w:r w:rsidR="00192DB1">
        <w:t xml:space="preserve">мероприятий </w:t>
      </w:r>
      <w:r w:rsidRPr="00E43E37">
        <w:t>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</w:t>
      </w:r>
      <w:r w:rsidR="00192DB1">
        <w:t xml:space="preserve"> мероприятии</w:t>
      </w:r>
      <w:r w:rsidRPr="00E43E37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>
        <w:t xml:space="preserve"> мероприятии</w:t>
      </w:r>
      <w:r w:rsidRPr="00E43E37">
        <w:t>, тем самым подтверждает проведение регулярного врачебного медосмотра, и отсутствие медицинских противопоказаний для участия в</w:t>
      </w:r>
      <w:r w:rsidR="00192DB1">
        <w:t xml:space="preserve"> мероприятии</w:t>
      </w:r>
      <w:r w:rsidRPr="00E43E37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192DB1" w:rsidP="00696119">
      <w:pPr>
        <w:pStyle w:val="a3"/>
        <w:ind w:left="152" w:right="-10"/>
        <w:jc w:val="both"/>
      </w:pPr>
      <w:r>
        <w:t>Принимая участие в мероприятии</w:t>
      </w:r>
      <w:r w:rsidR="006823ED" w:rsidRPr="00E43E37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>
        <w:rPr>
          <w:lang w:val="en-US"/>
        </w:rPr>
        <w:t>WPSA</w:t>
      </w:r>
      <w:r w:rsidR="006823ED" w:rsidRPr="00E43E37">
        <w:t>, организаторов, собственника помещения, руководителей, должностных лиц, работников упомянутых организаций, ассистентов на помосте и всего обслуживающего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 стартовые взносы, предназначенные для погашения расходов по проведению</w:t>
      </w:r>
      <w:r w:rsidR="00192DB1">
        <w:t xml:space="preserve"> мероприятия</w:t>
      </w:r>
      <w:r w:rsidRPr="00E43E37">
        <w:t>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Персональные данные участника </w:t>
      </w:r>
      <w:r w:rsidR="00192DB1">
        <w:t xml:space="preserve">мероприятия </w:t>
      </w:r>
      <w:r w:rsidRPr="00E43E37">
        <w:t>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</w:t>
      </w:r>
      <w:r w:rsidR="00192DB1">
        <w:t xml:space="preserve">мероприятия </w:t>
      </w:r>
      <w:r w:rsidRPr="00E43E37">
        <w:t xml:space="preserve">берёт на себя </w:t>
      </w:r>
      <w:r w:rsidR="00F639A5">
        <w:t xml:space="preserve">спортивная </w:t>
      </w:r>
      <w:r w:rsidR="00225CDA">
        <w:t xml:space="preserve">ассоциация </w:t>
      </w:r>
      <w:r w:rsidR="00225CDA">
        <w:rPr>
          <w:lang w:val="en-US"/>
        </w:rPr>
        <w:t>WPSA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Контактная</w:t>
      </w:r>
      <w:r w:rsidRPr="00E43E37">
        <w:rPr>
          <w:spacing w:val="-1"/>
        </w:rPr>
        <w:t xml:space="preserve"> </w:t>
      </w:r>
      <w:r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696119" w:rsidP="00696119">
      <w:pPr>
        <w:pStyle w:val="a3"/>
        <w:ind w:left="152" w:right="-10"/>
      </w:pPr>
      <w:r w:rsidRPr="00696119">
        <w:t>Клиницкая Елена Васильевна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3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14" w:history="1">
        <w:r w:rsidR="00160E78">
          <w:rPr>
            <w:rStyle w:val="a6"/>
          </w:rPr>
          <w:t>https://vk.com/yararmlifting76</w:t>
        </w:r>
      </w:hyperlink>
    </w:p>
    <w:p w:rsidR="00F655C6" w:rsidRPr="007726F5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  <w:hyperlink r:id="rId15"/>
    </w:p>
    <w:p w:rsidR="004273BD" w:rsidRDefault="004273BD" w:rsidP="004273BD">
      <w:pPr>
        <w:pStyle w:val="a3"/>
        <w:spacing w:before="7"/>
      </w:pPr>
      <w:bookmarkStart w:id="1" w:name="_Реквизиты_для_оплаты"/>
      <w:bookmarkEnd w:id="1"/>
    </w:p>
    <w:p w:rsidR="004273BD" w:rsidRPr="00E43E37" w:rsidRDefault="004273BD" w:rsidP="004273BD">
      <w:pPr>
        <w:pStyle w:val="a3"/>
        <w:spacing w:before="7"/>
      </w:pPr>
      <w:r>
        <w:t>Главный организатор вправе вносить изменение в Положения до окончания приёма заявок!</w:t>
      </w:r>
    </w:p>
    <w:p w:rsidR="00F655C6" w:rsidRPr="00E43E37" w:rsidRDefault="00F655C6">
      <w:pPr>
        <w:pStyle w:val="a3"/>
        <w:spacing w:before="7"/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>
    <w:nsid w:val="35332DE6"/>
    <w:multiLevelType w:val="hybridMultilevel"/>
    <w:tmpl w:val="149024A2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8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9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1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11"/>
  </w:num>
  <w:num w:numId="5">
    <w:abstractNumId w:val="2"/>
  </w:num>
  <w:num w:numId="6">
    <w:abstractNumId w:val="6"/>
  </w:num>
  <w:num w:numId="7">
    <w:abstractNumId w:val="0"/>
  </w:num>
  <w:num w:numId="8">
    <w:abstractNumId w:val="10"/>
  </w:num>
  <w:num w:numId="9">
    <w:abstractNumId w:val="5"/>
  </w:num>
  <w:num w:numId="10">
    <w:abstractNumId w:val="3"/>
  </w:num>
  <w:num w:numId="11">
    <w:abstractNumId w:val="9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B4D21"/>
    <w:rsid w:val="000E79B7"/>
    <w:rsid w:val="0011429A"/>
    <w:rsid w:val="001245C5"/>
    <w:rsid w:val="00160E78"/>
    <w:rsid w:val="001618E8"/>
    <w:rsid w:val="00181995"/>
    <w:rsid w:val="001834FE"/>
    <w:rsid w:val="00192DB1"/>
    <w:rsid w:val="001934AF"/>
    <w:rsid w:val="00223F3A"/>
    <w:rsid w:val="00225CDA"/>
    <w:rsid w:val="0024072E"/>
    <w:rsid w:val="002A27A9"/>
    <w:rsid w:val="002C5AD5"/>
    <w:rsid w:val="002F06BF"/>
    <w:rsid w:val="00322827"/>
    <w:rsid w:val="003335CA"/>
    <w:rsid w:val="0035546D"/>
    <w:rsid w:val="00374234"/>
    <w:rsid w:val="0038722A"/>
    <w:rsid w:val="003A290D"/>
    <w:rsid w:val="003D6CE5"/>
    <w:rsid w:val="003F2077"/>
    <w:rsid w:val="004273BD"/>
    <w:rsid w:val="00446A3B"/>
    <w:rsid w:val="004A0275"/>
    <w:rsid w:val="004B2B29"/>
    <w:rsid w:val="004C53EB"/>
    <w:rsid w:val="0051453C"/>
    <w:rsid w:val="005E716F"/>
    <w:rsid w:val="00610827"/>
    <w:rsid w:val="00657A13"/>
    <w:rsid w:val="006823ED"/>
    <w:rsid w:val="00696119"/>
    <w:rsid w:val="006C6E82"/>
    <w:rsid w:val="006D5D39"/>
    <w:rsid w:val="007305B1"/>
    <w:rsid w:val="007315C1"/>
    <w:rsid w:val="00771931"/>
    <w:rsid w:val="007726F5"/>
    <w:rsid w:val="007B4484"/>
    <w:rsid w:val="007B5E58"/>
    <w:rsid w:val="007F5FAF"/>
    <w:rsid w:val="007F74BA"/>
    <w:rsid w:val="0085130E"/>
    <w:rsid w:val="00864071"/>
    <w:rsid w:val="008713D0"/>
    <w:rsid w:val="0088368E"/>
    <w:rsid w:val="008868CA"/>
    <w:rsid w:val="008C3B52"/>
    <w:rsid w:val="008D108D"/>
    <w:rsid w:val="009325BE"/>
    <w:rsid w:val="0096296D"/>
    <w:rsid w:val="0098415C"/>
    <w:rsid w:val="009D7ABE"/>
    <w:rsid w:val="009F2BC7"/>
    <w:rsid w:val="00A1721E"/>
    <w:rsid w:val="00A27BF6"/>
    <w:rsid w:val="00A901FF"/>
    <w:rsid w:val="00AB1A40"/>
    <w:rsid w:val="00AC765B"/>
    <w:rsid w:val="00B14C32"/>
    <w:rsid w:val="00B26CED"/>
    <w:rsid w:val="00B33F89"/>
    <w:rsid w:val="00B707C8"/>
    <w:rsid w:val="00B765BD"/>
    <w:rsid w:val="00B85975"/>
    <w:rsid w:val="00B96504"/>
    <w:rsid w:val="00BF0681"/>
    <w:rsid w:val="00BF3D9C"/>
    <w:rsid w:val="00C21B1E"/>
    <w:rsid w:val="00C42264"/>
    <w:rsid w:val="00C74FE6"/>
    <w:rsid w:val="00C90C77"/>
    <w:rsid w:val="00CB2FD3"/>
    <w:rsid w:val="00CE29D8"/>
    <w:rsid w:val="00DA7057"/>
    <w:rsid w:val="00DB03F7"/>
    <w:rsid w:val="00E03050"/>
    <w:rsid w:val="00E2167A"/>
    <w:rsid w:val="00E43E37"/>
    <w:rsid w:val="00EA7EC7"/>
    <w:rsid w:val="00EE553B"/>
    <w:rsid w:val="00F34C42"/>
    <w:rsid w:val="00F4639A"/>
    <w:rsid w:val="00F6160C"/>
    <w:rsid w:val="00F639A5"/>
    <w:rsid w:val="00F655C6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1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" TargetMode="External"/><Relationship Id="rId13" Type="http://schemas.openxmlformats.org/officeDocument/2006/relationships/hyperlink" Target="https://www.wpsf.ru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dokumenty/normativ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vk.com/yararmlifting76" TargetMode="External"/><Relationship Id="rId11" Type="http://schemas.openxmlformats.org/officeDocument/2006/relationships/hyperlink" Target="https://www.wpsf.ru/zayavka/zvanie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vk.com/write?email=andryusha.chernenko.1993%40mail.ru" TargetMode="External"/><Relationship Id="rId10" Type="http://schemas.openxmlformats.org/officeDocument/2006/relationships/hyperlink" Target="https://www.wpsf.ru/zayavka/sorevnovaniy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yperlink" Target="https://vk.com/yararmlifting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5</Pages>
  <Words>1915</Words>
  <Characters>9981</Characters>
  <Application>Microsoft Office Word</Application>
  <DocSecurity>0</DocSecurity>
  <Lines>232</Lines>
  <Paragraphs>1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1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38</cp:revision>
  <cp:lastPrinted>2018-10-12T06:35:00Z</cp:lastPrinted>
  <dcterms:created xsi:type="dcterms:W3CDTF">2018-09-05T10:18:00Z</dcterms:created>
  <dcterms:modified xsi:type="dcterms:W3CDTF">2021-12-25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